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&gt;  your stuff after this line &gt;&gt;&gt;</w:t>
      </w:r>
    </w:p>
    <w:p w14:paraId="0CFE0DDF" w14:textId="2D2958B2" w:rsidR="00B56A30" w:rsidRDefault="00524EFC">
      <w:r>
        <w:t>Vishal Dhull Changes made to test it out.</w:t>
      </w:r>
    </w:p>
    <w:p w14:paraId="4F7095A2" w14:textId="263C6D45" w:rsidR="00524EFC" w:rsidRDefault="00524EFC">
      <w:r>
        <w:t>Thank you.</w:t>
      </w:r>
      <w:bookmarkStart w:id="0" w:name="_GoBack"/>
      <w:bookmarkEnd w:id="0"/>
    </w:p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4C5FDF"/>
    <w:rsid w:val="00524EFC"/>
    <w:rsid w:val="007C37AF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9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Diga Karki</cp:lastModifiedBy>
  <cp:revision>3</cp:revision>
  <dcterms:created xsi:type="dcterms:W3CDTF">2022-11-08T07:35:00Z</dcterms:created>
  <dcterms:modified xsi:type="dcterms:W3CDTF">2022-11-15T09:55:00Z</dcterms:modified>
</cp:coreProperties>
</file>